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390AB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177E3FE4" w14:textId="0978F2E9" w:rsidR="001F235E" w:rsidRDefault="001F235E" w:rsidP="001F235E">
      <w:pPr>
        <w:tabs>
          <w:tab w:val="left" w:pos="600"/>
          <w:tab w:val="center" w:pos="5386"/>
        </w:tabs>
        <w:jc w:val="center"/>
        <w:rPr>
          <w:b/>
          <w:color w:val="000000" w:themeColor="text1"/>
          <w:sz w:val="24"/>
          <w:szCs w:val="24"/>
        </w:rPr>
      </w:pPr>
      <w:r w:rsidRPr="00562DFC">
        <w:rPr>
          <w:b/>
          <w:color w:val="000000" w:themeColor="text1"/>
          <w:sz w:val="24"/>
          <w:szCs w:val="24"/>
        </w:rPr>
        <w:t>ID-DOKUMENT TAL-ASSESSJAR U L-VERIFIKAZZJONI INTERNA (Kriterji Magħquda)</w:t>
      </w:r>
    </w:p>
    <w:p w14:paraId="000B8367" w14:textId="77777777" w:rsidR="006842E5" w:rsidRPr="00562DFC" w:rsidRDefault="006842E5" w:rsidP="001F235E">
      <w:pPr>
        <w:tabs>
          <w:tab w:val="left" w:pos="600"/>
          <w:tab w:val="center" w:pos="5386"/>
        </w:tabs>
        <w:jc w:val="center"/>
        <w:rPr>
          <w:b/>
          <w:color w:val="000000" w:themeColor="text1"/>
          <w:sz w:val="24"/>
          <w:szCs w:val="24"/>
        </w:rPr>
      </w:pPr>
    </w:p>
    <w:p w14:paraId="41CAF83E" w14:textId="34519DD5" w:rsidR="006842E5" w:rsidRDefault="006842E5" w:rsidP="006842E5">
      <w:pPr>
        <w:tabs>
          <w:tab w:val="left" w:pos="600"/>
          <w:tab w:val="center" w:pos="5386"/>
        </w:tabs>
        <w:jc w:val="center"/>
        <w:rPr>
          <w:color w:val="000000"/>
          <w:shd w:val="clear" w:color="auto" w:fill="FFFFFF"/>
        </w:rPr>
      </w:pPr>
      <w:r w:rsidRPr="00BD5772">
        <w:rPr>
          <w:color w:val="000000"/>
          <w:shd w:val="clear" w:color="auto" w:fill="FFFFFF"/>
        </w:rPr>
        <w:t>(</w:t>
      </w:r>
      <w:proofErr w:type="spellStart"/>
      <w:proofErr w:type="gramStart"/>
      <w:r w:rsidRPr="00BD5772">
        <w:rPr>
          <w:color w:val="000000"/>
          <w:shd w:val="clear" w:color="auto" w:fill="FFFFFF"/>
        </w:rPr>
        <w:t>Nota</w:t>
      </w:r>
      <w:proofErr w:type="spellEnd"/>
      <w:r w:rsidRPr="00BD5772">
        <w:rPr>
          <w:color w:val="000000"/>
          <w:shd w:val="clear" w:color="auto" w:fill="FFFFFF"/>
        </w:rPr>
        <w:t xml:space="preserve"> :</w:t>
      </w:r>
      <w:proofErr w:type="gramEnd"/>
      <w:r w:rsidRPr="00BD5772">
        <w:rPr>
          <w:color w:val="000000"/>
          <w:shd w:val="clear" w:color="auto" w:fill="FFFFFF"/>
        </w:rPr>
        <w:t xml:space="preserve"> Din </w:t>
      </w:r>
      <w:proofErr w:type="spellStart"/>
      <w:r w:rsidRPr="00BD5772">
        <w:rPr>
          <w:color w:val="000000"/>
          <w:shd w:val="clear" w:color="auto" w:fill="FFFFFF"/>
        </w:rPr>
        <w:t>il-verżjon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għandh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tig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użat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 w:themeColor="text1"/>
          <w:shd w:val="clear" w:color="auto" w:fill="FFFFFF"/>
        </w:rPr>
        <w:t>ghall</w:t>
      </w:r>
      <w:proofErr w:type="spellEnd"/>
      <w:r w:rsidRPr="00BD5772">
        <w:rPr>
          <w:color w:val="000000" w:themeColor="text1"/>
          <w:shd w:val="clear" w:color="auto" w:fill="FFFFFF"/>
          <w:lang w:val="mt-MT"/>
        </w:rPr>
        <w:t xml:space="preserve"> </w:t>
      </w:r>
      <w:r w:rsidR="00F0200E" w:rsidRPr="00BD5772">
        <w:rPr>
          <w:color w:val="000000" w:themeColor="text1"/>
          <w:shd w:val="clear" w:color="auto" w:fill="FFFFFF"/>
        </w:rPr>
        <w:t>–</w:t>
      </w:r>
      <w:r w:rsidRPr="00BD5772">
        <w:rPr>
          <w:color w:val="000000" w:themeColor="text1"/>
          <w:shd w:val="clear" w:color="auto" w:fill="FFFFFF"/>
        </w:rPr>
        <w:t xml:space="preserve"> </w:t>
      </w:r>
      <w:r w:rsidR="00BD5772">
        <w:rPr>
          <w:color w:val="000000" w:themeColor="text1"/>
          <w:shd w:val="clear" w:color="auto" w:fill="FFFFFF"/>
          <w:lang w:val="mt-MT"/>
        </w:rPr>
        <w:t>I</w:t>
      </w:r>
      <w:r w:rsidR="00F0200E" w:rsidRPr="00BD5772">
        <w:rPr>
          <w:color w:val="000000" w:themeColor="text1"/>
          <w:shd w:val="clear" w:color="auto" w:fill="FFFFFF"/>
          <w:lang w:val="mt-MT"/>
        </w:rPr>
        <w:t>spjegazzjoni tal-</w:t>
      </w:r>
      <w:r w:rsidR="00BD5772">
        <w:rPr>
          <w:color w:val="000000" w:themeColor="text1"/>
          <w:shd w:val="clear" w:color="auto" w:fill="FFFFFF"/>
          <w:lang w:val="mt-MT"/>
        </w:rPr>
        <w:t>Ħ</w:t>
      </w:r>
      <w:r w:rsidR="00F0200E" w:rsidRPr="00BD5772">
        <w:rPr>
          <w:color w:val="000000" w:themeColor="text1"/>
          <w:shd w:val="clear" w:color="auto" w:fill="FFFFFF"/>
          <w:lang w:val="mt-MT"/>
        </w:rPr>
        <w:t xml:space="preserve">idma </w:t>
      </w:r>
      <w:r w:rsidRPr="00BD5772">
        <w:rPr>
          <w:color w:val="000000"/>
          <w:shd w:val="clear" w:color="auto" w:fill="FFFFFF"/>
        </w:rPr>
        <w:t>ma</w:t>
      </w:r>
      <w:r w:rsidRPr="00BD5772">
        <w:rPr>
          <w:color w:val="000000"/>
          <w:shd w:val="clear" w:color="auto" w:fill="FFFFFF"/>
          <w:lang w:val="mt-MT"/>
        </w:rPr>
        <w:t>ħ</w:t>
      </w:r>
      <w:proofErr w:type="spellStart"/>
      <w:r w:rsidRPr="00BD5772">
        <w:rPr>
          <w:color w:val="000000"/>
          <w:shd w:val="clear" w:color="auto" w:fill="FFFFFF"/>
        </w:rPr>
        <w:t>ruġa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ghall-istudenti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fuq</w:t>
      </w:r>
      <w:proofErr w:type="spellEnd"/>
      <w:r w:rsidRPr="00BD5772">
        <w:rPr>
          <w:color w:val="000000"/>
          <w:shd w:val="clear" w:color="auto" w:fill="FFFFFF"/>
        </w:rPr>
        <w:t xml:space="preserve"> </w:t>
      </w:r>
      <w:proofErr w:type="spellStart"/>
      <w:r w:rsidRPr="00BD5772">
        <w:rPr>
          <w:color w:val="000000"/>
          <w:shd w:val="clear" w:color="auto" w:fill="FFFFFF"/>
        </w:rPr>
        <w:t>Classter</w:t>
      </w:r>
      <w:proofErr w:type="spellEnd"/>
      <w:r w:rsidRPr="00BD5772">
        <w:rPr>
          <w:color w:val="000000"/>
          <w:shd w:val="clear" w:color="auto" w:fill="FFFFFF"/>
        </w:rPr>
        <w:t>)</w:t>
      </w:r>
    </w:p>
    <w:p w14:paraId="3E6734A0" w14:textId="05CD3E73" w:rsidR="00DA59CE" w:rsidRPr="005546CD" w:rsidRDefault="00DA59CE" w:rsidP="006842E5">
      <w:pPr>
        <w:tabs>
          <w:tab w:val="left" w:pos="600"/>
          <w:tab w:val="center" w:pos="5386"/>
        </w:tabs>
        <w:jc w:val="center"/>
        <w:rPr>
          <w:b/>
          <w:sz w:val="18"/>
          <w:szCs w:val="18"/>
        </w:rPr>
      </w:pPr>
    </w:p>
    <w:p w14:paraId="2A72FE43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1021"/>
        <w:gridCol w:w="1559"/>
      </w:tblGrid>
      <w:tr w:rsidR="00F6140D" w:rsidRPr="001D5867" w14:paraId="40777598" w14:textId="77777777" w:rsidTr="00BD57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7C6A5D" w14:textId="6D076954" w:rsidR="00F6140D" w:rsidRPr="003226B9" w:rsidRDefault="00F6140D" w:rsidP="00F6140D">
            <w:pPr>
              <w:rPr>
                <w:b w:val="0"/>
                <w:bCs w:val="0"/>
                <w:sz w:val="16"/>
                <w:szCs w:val="16"/>
              </w:rPr>
            </w:pPr>
            <w:r w:rsidRPr="009A6F63">
              <w:rPr>
                <w:sz w:val="16"/>
                <w:szCs w:val="16"/>
                <w:lang w:val="mt-MT"/>
              </w:rPr>
              <w:t>L-</w:t>
            </w:r>
            <w:proofErr w:type="spellStart"/>
            <w:r w:rsidRPr="009A6F63">
              <w:rPr>
                <w:sz w:val="16"/>
                <w:szCs w:val="16"/>
              </w:rPr>
              <w:t>Isem</w:t>
            </w:r>
            <w:proofErr w:type="spellEnd"/>
            <w:r w:rsidRPr="009A6F63">
              <w:rPr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sz w:val="16"/>
                <w:szCs w:val="16"/>
              </w:rPr>
              <w:t>tal</w:t>
            </w:r>
            <w:proofErr w:type="spellEnd"/>
            <w:r w:rsidRPr="009A6F63">
              <w:rPr>
                <w:sz w:val="16"/>
                <w:szCs w:val="16"/>
              </w:rPr>
              <w:t>-Kors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92230" w14:textId="77777777" w:rsidR="00F6140D" w:rsidRPr="003226B9" w:rsidRDefault="00F6140D" w:rsidP="00F6140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717250" w14:textId="03FD879F" w:rsidR="00F6140D" w:rsidRPr="003226B9" w:rsidRDefault="00F6140D" w:rsidP="00F6140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9A6F63">
              <w:rPr>
                <w:b/>
                <w:sz w:val="16"/>
                <w:szCs w:val="16"/>
                <w:lang w:val="mt-MT"/>
              </w:rPr>
              <w:t>L-Isem</w:t>
            </w:r>
            <w:r w:rsidRPr="009A6F63">
              <w:rPr>
                <w:b/>
                <w:sz w:val="16"/>
                <w:szCs w:val="16"/>
              </w:rPr>
              <w:t xml:space="preserve"> </w:t>
            </w:r>
            <w:r w:rsidRPr="009A6F63">
              <w:rPr>
                <w:b/>
                <w:sz w:val="16"/>
                <w:szCs w:val="16"/>
                <w:lang w:val="mt-MT"/>
              </w:rPr>
              <w:t>u l-Kunjom</w:t>
            </w:r>
            <w:r w:rsidRPr="009A6F63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b/>
                <w:sz w:val="16"/>
                <w:szCs w:val="16"/>
              </w:rPr>
              <w:t>tal-Lettur</w:t>
            </w:r>
            <w:proofErr w:type="spellEnd"/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B4FF7" w14:textId="77777777" w:rsidR="00F6140D" w:rsidRPr="003226B9" w:rsidRDefault="00F6140D" w:rsidP="00F6140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F6140D" w:rsidRPr="001D5867" w14:paraId="5E7A5574" w14:textId="77777777" w:rsidTr="00BD57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E73145" w14:textId="18F92A0C" w:rsidR="00F6140D" w:rsidRPr="003226B9" w:rsidRDefault="00F6140D" w:rsidP="00F6140D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tal-Unità</w:t>
            </w:r>
            <w:r w:rsidRPr="009A6F63">
              <w:rPr>
                <w:color w:val="000000" w:themeColor="text1"/>
                <w:sz w:val="16"/>
                <w:szCs w:val="16"/>
              </w:rPr>
              <w:t xml:space="preserve"> u 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itlu</w:t>
            </w:r>
            <w:proofErr w:type="spellEnd"/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F0DE" w14:textId="77777777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F6140D" w:rsidRPr="001D5867" w14:paraId="7BA28EE5" w14:textId="77777777" w:rsidTr="00BD57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2D370F" w14:textId="671BCE7D" w:rsidR="00F6140D" w:rsidRPr="003226B9" w:rsidRDefault="00F6140D" w:rsidP="00F6140D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Ħidma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,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itl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/ </w:t>
            </w: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t-</w:t>
            </w:r>
            <w:r w:rsidRPr="009A6F63">
              <w:rPr>
                <w:color w:val="000000" w:themeColor="text1"/>
                <w:sz w:val="16"/>
                <w:szCs w:val="16"/>
              </w:rPr>
              <w:t>Tip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5EDD9" w14:textId="77777777" w:rsidR="00F6140D" w:rsidRPr="003226B9" w:rsidRDefault="00F6140D" w:rsidP="00F6140D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F6140D" w:rsidRPr="001D5867" w14:paraId="5164143C" w14:textId="77777777" w:rsidTr="00BD57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50EB11" w14:textId="053AB2D1" w:rsidR="00F6140D" w:rsidRPr="003226B9" w:rsidRDefault="00F6140D" w:rsidP="00F6140D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d-</w:t>
            </w:r>
            <w:r w:rsidRPr="009A6F63">
              <w:rPr>
                <w:color w:val="000000" w:themeColor="text1"/>
                <w:sz w:val="16"/>
                <w:szCs w:val="16"/>
              </w:rPr>
              <w:t>Data tat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nedij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6B908" w14:textId="77777777" w:rsidR="00F6140D" w:rsidRPr="003226B9" w:rsidRDefault="00F6140D" w:rsidP="00F614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0510D1" w14:textId="4F09A40D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d-</w:t>
            </w:r>
            <w:r w:rsidRPr="009A6F63">
              <w:rPr>
                <w:color w:val="000000" w:themeColor="text1"/>
                <w:sz w:val="16"/>
                <w:szCs w:val="16"/>
              </w:rPr>
              <w:t xml:space="preserve">Data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Għeluq</w:t>
            </w:r>
            <w:proofErr w:type="spellEnd"/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30282" w14:textId="77777777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F6140D" w:rsidRPr="001D5867" w14:paraId="6485447E" w14:textId="77777777" w:rsidTr="00BD57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927EE" w14:textId="683054AD" w:rsidR="00F6140D" w:rsidRPr="003226B9" w:rsidRDefault="00F6140D" w:rsidP="00F6140D">
            <w:pPr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sem l-Istudent/a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D78AD" w14:textId="77777777" w:rsidR="00F6140D" w:rsidRPr="003226B9" w:rsidRDefault="00F6140D" w:rsidP="00F614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7B6CED" w14:textId="5C1F6467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  <w:lang w:val="mt-MT"/>
              </w:rPr>
              <w:t>In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Numru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tal-Identità</w:t>
            </w:r>
            <w:proofErr w:type="spellEnd"/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E7F0A" w14:textId="77777777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2C6C4A" w14:textId="6C7F6F0C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A6F63">
              <w:rPr>
                <w:color w:val="000000" w:themeColor="text1"/>
                <w:sz w:val="16"/>
                <w:szCs w:val="16"/>
              </w:rPr>
              <w:t>Il-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Klassi</w:t>
            </w:r>
            <w:proofErr w:type="spellEnd"/>
            <w:r w:rsidRPr="009A6F63">
              <w:rPr>
                <w:color w:val="000000" w:themeColor="text1"/>
                <w:sz w:val="16"/>
                <w:szCs w:val="16"/>
              </w:rPr>
              <w:t xml:space="preserve">/ </w:t>
            </w:r>
            <w:proofErr w:type="spellStart"/>
            <w:r w:rsidRPr="009A6F63">
              <w:rPr>
                <w:color w:val="000000" w:themeColor="text1"/>
                <w:sz w:val="16"/>
                <w:szCs w:val="16"/>
              </w:rPr>
              <w:t>Grupp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31B8F" w14:textId="77777777" w:rsidR="00F6140D" w:rsidRPr="003226B9" w:rsidRDefault="00F6140D" w:rsidP="00F6140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67A1863D" w14:textId="77777777" w:rsidR="00146C00" w:rsidRPr="00C05CBD" w:rsidRDefault="00146C00">
      <w:pPr>
        <w:rPr>
          <w:sz w:val="10"/>
          <w:szCs w:val="10"/>
        </w:rPr>
      </w:pPr>
    </w:p>
    <w:p w14:paraId="3AA7C4A7" w14:textId="77777777" w:rsidR="003616B9" w:rsidRPr="002076B4" w:rsidRDefault="003616B9" w:rsidP="00EC28CD">
      <w:pPr>
        <w:rPr>
          <w:sz w:val="20"/>
          <w:szCs w:val="20"/>
        </w:rPr>
      </w:pPr>
    </w:p>
    <w:tbl>
      <w:tblPr>
        <w:tblStyle w:val="TableGrid"/>
        <w:tblW w:w="1080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243"/>
        <w:gridCol w:w="1559"/>
      </w:tblGrid>
      <w:tr w:rsidR="00DD73AA" w:rsidRPr="001D5867" w14:paraId="7AE6AA4F" w14:textId="77777777" w:rsidTr="00DD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shd w:val="clear" w:color="auto" w:fill="F2F2F2" w:themeFill="background1" w:themeFillShade="F2"/>
          </w:tcPr>
          <w:p w14:paraId="5130031F" w14:textId="21985A57" w:rsidR="00DD73AA" w:rsidRPr="001D5867" w:rsidRDefault="00F6140D" w:rsidP="001E797F">
            <w:pPr>
              <w:spacing w:before="120"/>
              <w:jc w:val="center"/>
              <w:rPr>
                <w:sz w:val="18"/>
                <w:szCs w:val="18"/>
              </w:rPr>
            </w:pPr>
            <w:r w:rsidRPr="00562DFC">
              <w:rPr>
                <w:color w:val="000000" w:themeColor="text1"/>
                <w:sz w:val="18"/>
                <w:szCs w:val="18"/>
                <w:lang w:val="mt-MT"/>
              </w:rPr>
              <w:t>Il-</w:t>
            </w:r>
            <w:r w:rsidRPr="00562DFC">
              <w:rPr>
                <w:color w:val="000000" w:themeColor="text1"/>
                <w:sz w:val="18"/>
                <w:szCs w:val="18"/>
              </w:rPr>
              <w:t>Kriterji tal-Assessjar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AA27239" w14:textId="77777777" w:rsidR="00F6140D" w:rsidRPr="00562DFC" w:rsidRDefault="00F6140D" w:rsidP="00F614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62DFC">
              <w:rPr>
                <w:color w:val="000000" w:themeColor="text1"/>
                <w:sz w:val="18"/>
                <w:szCs w:val="18"/>
              </w:rPr>
              <w:t>L-</w:t>
            </w:r>
            <w:proofErr w:type="spellStart"/>
            <w:r w:rsidRPr="00562DFC">
              <w:rPr>
                <w:color w:val="000000" w:themeColor="text1"/>
                <w:sz w:val="18"/>
                <w:szCs w:val="18"/>
              </w:rPr>
              <w:t>Ogħla</w:t>
            </w:r>
            <w:proofErr w:type="spellEnd"/>
          </w:p>
          <w:p w14:paraId="39F4AEE7" w14:textId="2504D2AB" w:rsidR="00DD73AA" w:rsidRPr="001D5867" w:rsidRDefault="00F6140D" w:rsidP="00F614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562DFC">
              <w:rPr>
                <w:color w:val="000000" w:themeColor="text1"/>
                <w:sz w:val="18"/>
                <w:szCs w:val="18"/>
              </w:rPr>
              <w:t>Mark</w:t>
            </w:r>
            <w:r w:rsidRPr="00562DFC">
              <w:rPr>
                <w:color w:val="000000" w:themeColor="text1"/>
                <w:sz w:val="18"/>
                <w:szCs w:val="18"/>
                <w:lang w:val="mt-MT"/>
              </w:rPr>
              <w:t>a</w:t>
            </w:r>
          </w:p>
        </w:tc>
      </w:tr>
      <w:tr w:rsidR="00DD73AA" w:rsidRPr="001D5867" w14:paraId="29E0B3A4" w14:textId="77777777" w:rsidTr="00DD73AA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7E208318" w14:textId="77777777" w:rsidR="00DD73AA" w:rsidRPr="001D5867" w:rsidRDefault="00DD73AA" w:rsidP="008B1DC3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</w:p>
          <w:p w14:paraId="23B64846" w14:textId="77777777" w:rsidR="00F6140D" w:rsidRPr="00562DFC" w:rsidRDefault="00F6140D" w:rsidP="00F6140D">
            <w:pPr>
              <w:tabs>
                <w:tab w:val="left" w:pos="6520"/>
              </w:tabs>
              <w:spacing w:line="360" w:lineRule="auto"/>
              <w:rPr>
                <w:b w:val="0"/>
                <w:i/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>Kriterju</w:t>
            </w:r>
            <w:proofErr w:type="spellEnd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:</w:t>
            </w:r>
            <w:proofErr w:type="gramEnd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14:paraId="22FF5D2E" w14:textId="77777777" w:rsidR="00F6140D" w:rsidRPr="00562DFC" w:rsidRDefault="00F6140D" w:rsidP="00F6140D">
            <w:pPr>
              <w:tabs>
                <w:tab w:val="left" w:pos="6520"/>
              </w:tabs>
              <w:spacing w:line="360" w:lineRule="auto"/>
              <w:rPr>
                <w:b w:val="0"/>
                <w:i/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>Kriterju</w:t>
            </w:r>
            <w:proofErr w:type="spellEnd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:</w:t>
            </w:r>
            <w:proofErr w:type="gramEnd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14:paraId="39A66695" w14:textId="77777777" w:rsidR="00F6140D" w:rsidRPr="00562DFC" w:rsidRDefault="00F6140D" w:rsidP="00F6140D">
            <w:pPr>
              <w:tabs>
                <w:tab w:val="left" w:pos="6520"/>
              </w:tabs>
              <w:spacing w:line="360" w:lineRule="auto"/>
              <w:rPr>
                <w:b w:val="0"/>
                <w:i/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>Kriterju</w:t>
            </w:r>
            <w:proofErr w:type="spellEnd"/>
            <w:r w:rsidRPr="00562DFC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:</w:t>
            </w:r>
            <w:proofErr w:type="gramEnd"/>
          </w:p>
          <w:p w14:paraId="3FBA36CC" w14:textId="77777777" w:rsidR="00F6140D" w:rsidRPr="00562DFC" w:rsidRDefault="00F6140D" w:rsidP="00F6140D">
            <w:pPr>
              <w:tabs>
                <w:tab w:val="left" w:pos="6520"/>
              </w:tabs>
              <w:rPr>
                <w:b w:val="0"/>
                <w:i/>
                <w:color w:val="000000" w:themeColor="text1"/>
                <w:sz w:val="18"/>
                <w:szCs w:val="18"/>
              </w:rPr>
            </w:pPr>
          </w:p>
          <w:p w14:paraId="65D513B0" w14:textId="77777777" w:rsidR="00F6140D" w:rsidRPr="00562DFC" w:rsidRDefault="00F6140D" w:rsidP="00F6140D">
            <w:pPr>
              <w:tabs>
                <w:tab w:val="left" w:pos="6520"/>
              </w:tabs>
              <w:rPr>
                <w:i/>
                <w:color w:val="000000" w:themeColor="text1"/>
                <w:sz w:val="18"/>
                <w:szCs w:val="18"/>
              </w:rPr>
            </w:pPr>
            <w:r w:rsidRPr="00562DFC">
              <w:rPr>
                <w:color w:val="000000" w:themeColor="text1"/>
                <w:sz w:val="18"/>
                <w:szCs w:val="18"/>
                <w:lang w:val="mt-MT"/>
              </w:rPr>
              <w:t>It-</w:t>
            </w:r>
            <w:r w:rsidRPr="00562DFC">
              <w:rPr>
                <w:color w:val="000000" w:themeColor="text1"/>
                <w:sz w:val="18"/>
                <w:szCs w:val="18"/>
              </w:rPr>
              <w:t xml:space="preserve">Total </w:t>
            </w:r>
            <w:r w:rsidRPr="00562DFC">
              <w:rPr>
                <w:color w:val="000000" w:themeColor="text1"/>
                <w:sz w:val="18"/>
                <w:szCs w:val="18"/>
                <w:lang w:val="mt-MT"/>
              </w:rPr>
              <w:t>tal-</w:t>
            </w:r>
            <w:r w:rsidRPr="00562DFC">
              <w:rPr>
                <w:color w:val="000000" w:themeColor="text1"/>
                <w:sz w:val="18"/>
                <w:szCs w:val="18"/>
              </w:rPr>
              <w:t>Mark</w:t>
            </w:r>
            <w:r w:rsidRPr="00562DFC">
              <w:rPr>
                <w:color w:val="000000" w:themeColor="text1"/>
                <w:sz w:val="18"/>
                <w:szCs w:val="18"/>
                <w:lang w:val="mt-MT"/>
              </w:rPr>
              <w:t>i</w:t>
            </w:r>
            <w:r w:rsidRPr="00562DFC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14:paraId="5CE3694A" w14:textId="145BE03D" w:rsidR="00DD73AA" w:rsidRPr="001D5867" w:rsidRDefault="00DD73AA" w:rsidP="00C15D6B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1B4B113B" w14:textId="77777777" w:rsidR="00DD73AA" w:rsidRPr="001D5867" w:rsidRDefault="00DD73AA" w:rsidP="00CA00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2C585EB1" w14:textId="77777777" w:rsidR="00C7032B" w:rsidRDefault="00C7032B" w:rsidP="00C7032B">
      <w:pPr>
        <w:jc w:val="right"/>
        <w:rPr>
          <w:sz w:val="20"/>
          <w:szCs w:val="20"/>
        </w:rPr>
      </w:pPr>
    </w:p>
    <w:p w14:paraId="5535640C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0A993EE4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4BFF97" w14:textId="250A338D" w:rsidR="00C35E66" w:rsidRPr="003271BA" w:rsidRDefault="0085693E" w:rsidP="00B546A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Noti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lill</w:t>
            </w:r>
            <w:proofErr w:type="spellEnd"/>
            <w:r>
              <w:rPr>
                <w:b/>
                <w:sz w:val="20"/>
                <w:szCs w:val="20"/>
              </w:rPr>
              <w:t>-</w:t>
            </w:r>
            <w:r w:rsidR="00BD5772">
              <w:rPr>
                <w:b/>
                <w:sz w:val="20"/>
                <w:szCs w:val="20"/>
                <w:lang w:val="mt-MT"/>
              </w:rPr>
              <w:t>i</w:t>
            </w:r>
            <w:proofErr w:type="spellStart"/>
            <w:r>
              <w:rPr>
                <w:b/>
                <w:sz w:val="20"/>
                <w:szCs w:val="20"/>
              </w:rPr>
              <w:t>studenti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68726DB3" w14:textId="77777777" w:rsidTr="00BD5772">
        <w:trPr>
          <w:trHeight w:hRule="exact" w:val="6379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0E6E32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28A644F0" w14:textId="7FEA11DB" w:rsidR="00DD73AA" w:rsidRPr="00BD5772" w:rsidRDefault="00DA59CE" w:rsidP="00DA59CE">
            <w:pPr>
              <w:pStyle w:val="ListParagraph"/>
              <w:numPr>
                <w:ilvl w:val="0"/>
                <w:numId w:val="40"/>
              </w:numPr>
              <w:rPr>
                <w:bCs/>
                <w:color w:val="000000" w:themeColor="text1"/>
                <w:sz w:val="18"/>
                <w:szCs w:val="18"/>
              </w:rPr>
            </w:pPr>
            <w:r w:rsidRPr="00BD5772">
              <w:rPr>
                <w:bCs/>
                <w:sz w:val="18"/>
                <w:szCs w:val="18"/>
              </w:rPr>
              <w:t>D</w:t>
            </w:r>
            <w:r w:rsidR="00F0200E" w:rsidRPr="00BD5772">
              <w:rPr>
                <w:bCs/>
                <w:sz w:val="18"/>
                <w:szCs w:val="18"/>
                <w:lang w:val="mt-MT"/>
              </w:rPr>
              <w:t xml:space="preserve">in l-Ispjegazzjoni tal-Ħidma </w:t>
            </w:r>
            <w:r w:rsidR="0085693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ġ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ie</w:t>
            </w:r>
            <w:proofErr w:type="spellEnd"/>
            <w:r w:rsidR="00F0200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t</w:t>
            </w:r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approvat</w:t>
            </w:r>
            <w:proofErr w:type="spellEnd"/>
            <w:r w:rsidR="00F0200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a</w:t>
            </w:r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u ma</w:t>
            </w:r>
            <w:r w:rsidR="0085693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ħ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ru</w:t>
            </w:r>
            <w:proofErr w:type="spellEnd"/>
            <w:r w:rsidR="00F0200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ġa</w:t>
            </w:r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mill-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Verifikatur</w:t>
            </w:r>
            <w:proofErr w:type="spellEnd"/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Intern 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permezz</w:t>
            </w:r>
            <w:proofErr w:type="spellEnd"/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ta</w:t>
            </w:r>
            <w:r w:rsidR="0085693E" w:rsidRPr="00BD5772">
              <w:rPr>
                <w:bCs/>
                <w:color w:val="000000" w:themeColor="text1"/>
                <w:sz w:val="18"/>
                <w:szCs w:val="18"/>
                <w:lang w:val="mt-MT"/>
              </w:rPr>
              <w:t>’</w:t>
            </w:r>
            <w:r w:rsidRPr="00BD5772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color w:val="000000" w:themeColor="text1"/>
                <w:sz w:val="18"/>
                <w:szCs w:val="18"/>
              </w:rPr>
              <w:t>Classter</w:t>
            </w:r>
            <w:proofErr w:type="spellEnd"/>
          </w:p>
          <w:p w14:paraId="0DAF7DB0" w14:textId="77777777" w:rsidR="00DD73AA" w:rsidRPr="00BD5772" w:rsidRDefault="00DD73AA" w:rsidP="00DD73AA">
            <w:pPr>
              <w:rPr>
                <w:bCs/>
                <w:sz w:val="18"/>
                <w:szCs w:val="18"/>
              </w:rPr>
            </w:pPr>
          </w:p>
          <w:p w14:paraId="20757BE4" w14:textId="27CB6931" w:rsidR="00DD73AA" w:rsidRPr="00BD5772" w:rsidRDefault="00DA59CE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BD5772">
              <w:rPr>
                <w:bCs/>
                <w:sz w:val="18"/>
                <w:szCs w:val="18"/>
              </w:rPr>
              <w:t>Il-</w:t>
            </w:r>
            <w:proofErr w:type="spellStart"/>
            <w:r w:rsidRPr="00BD5772">
              <w:rPr>
                <w:bCs/>
                <w:sz w:val="18"/>
                <w:szCs w:val="18"/>
              </w:rPr>
              <w:t>mark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tal-Assessjar u l-</w:t>
            </w:r>
            <w:proofErr w:type="spellStart"/>
            <w:r w:rsidRPr="00BD5772">
              <w:rPr>
                <w:bCs/>
                <w:sz w:val="18"/>
                <w:szCs w:val="18"/>
              </w:rPr>
              <w:t>kumment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tal-Assessur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lill-istudent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ser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ikunu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disponibbl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fuq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Classter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(</w:t>
            </w:r>
            <w:hyperlink r:id="rId8" w:history="1">
              <w:r w:rsidRPr="00BD5772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Pr="00BD5772">
              <w:rPr>
                <w:bCs/>
                <w:sz w:val="18"/>
                <w:szCs w:val="18"/>
              </w:rPr>
              <w:t xml:space="preserve">) </w:t>
            </w:r>
            <w:proofErr w:type="spellStart"/>
            <w:r w:rsidRPr="00BD5772">
              <w:rPr>
                <w:bCs/>
                <w:sz w:val="18"/>
                <w:szCs w:val="18"/>
              </w:rPr>
              <w:t>wara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Pr="00BD5772">
              <w:rPr>
                <w:bCs/>
                <w:sz w:val="18"/>
                <w:szCs w:val="18"/>
              </w:rPr>
              <w:t>jigu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approvat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u ma</w:t>
            </w:r>
            <w:r w:rsidR="006A621B" w:rsidRPr="00BD5772">
              <w:rPr>
                <w:bCs/>
                <w:sz w:val="18"/>
                <w:szCs w:val="18"/>
                <w:lang w:val="mt-MT"/>
              </w:rPr>
              <w:t>ħ</w:t>
            </w:r>
            <w:proofErr w:type="spellStart"/>
            <w:r w:rsidRPr="00BD5772">
              <w:rPr>
                <w:bCs/>
                <w:sz w:val="18"/>
                <w:szCs w:val="18"/>
              </w:rPr>
              <w:t>ru</w:t>
            </w:r>
            <w:proofErr w:type="spellEnd"/>
            <w:r w:rsidR="006A621B" w:rsidRPr="00BD5772">
              <w:rPr>
                <w:bCs/>
                <w:sz w:val="18"/>
                <w:szCs w:val="18"/>
                <w:lang w:val="mt-MT"/>
              </w:rPr>
              <w:t>ġa</w:t>
            </w:r>
            <w:r w:rsidRPr="00BD5772">
              <w:rPr>
                <w:bCs/>
                <w:sz w:val="18"/>
                <w:szCs w:val="18"/>
              </w:rPr>
              <w:t xml:space="preserve"> mill-</w:t>
            </w:r>
            <w:proofErr w:type="spellStart"/>
            <w:r w:rsidRPr="00BD5772">
              <w:rPr>
                <w:bCs/>
                <w:sz w:val="18"/>
                <w:szCs w:val="18"/>
              </w:rPr>
              <w:t>Verifikatur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Intern.</w:t>
            </w:r>
          </w:p>
          <w:p w14:paraId="561EA115" w14:textId="77777777" w:rsidR="00DD73AA" w:rsidRPr="00BD5772" w:rsidRDefault="00DD73AA" w:rsidP="00F811FD">
            <w:pPr>
              <w:rPr>
                <w:bCs/>
                <w:sz w:val="18"/>
                <w:szCs w:val="18"/>
              </w:rPr>
            </w:pPr>
          </w:p>
          <w:p w14:paraId="701698DD" w14:textId="01C5B35C" w:rsidR="00DD73AA" w:rsidRPr="00BD5772" w:rsidRDefault="00DA59CE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proofErr w:type="spellStart"/>
            <w:r w:rsidRPr="00BD5772">
              <w:rPr>
                <w:bCs/>
                <w:sz w:val="18"/>
                <w:szCs w:val="18"/>
              </w:rPr>
              <w:t>Studenti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Pr="00BD5772">
              <w:rPr>
                <w:bCs/>
                <w:sz w:val="18"/>
                <w:szCs w:val="18"/>
              </w:rPr>
              <w:t>jissottomettu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i</w:t>
            </w:r>
            <w:proofErr w:type="spellEnd"/>
            <w:r w:rsidR="006A621B" w:rsidRPr="00BD5772">
              <w:rPr>
                <w:bCs/>
                <w:sz w:val="18"/>
                <w:szCs w:val="18"/>
                <w:lang w:val="mt-MT"/>
              </w:rPr>
              <w:t>l-ħidma</w:t>
            </w:r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BD5772">
              <w:rPr>
                <w:bCs/>
                <w:sz w:val="18"/>
                <w:szCs w:val="18"/>
              </w:rPr>
              <w:t>tag</w:t>
            </w:r>
            <w:r w:rsidR="006A621B" w:rsidRPr="00BD5772">
              <w:rPr>
                <w:bCs/>
                <w:sz w:val="18"/>
                <w:szCs w:val="18"/>
                <w:lang w:val="mt-MT"/>
              </w:rPr>
              <w:t>h</w:t>
            </w:r>
            <w:proofErr w:type="spellStart"/>
            <w:r w:rsidRPr="00BD5772">
              <w:rPr>
                <w:bCs/>
                <w:sz w:val="18"/>
                <w:szCs w:val="18"/>
              </w:rPr>
              <w:t>hom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 </w:t>
            </w:r>
            <w:proofErr w:type="spellStart"/>
            <w:r w:rsidRPr="00BD5772">
              <w:rPr>
                <w:bCs/>
                <w:sz w:val="18"/>
                <w:szCs w:val="18"/>
              </w:rPr>
              <w:t>fuq</w:t>
            </w:r>
            <w:proofErr w:type="spellEnd"/>
            <w:proofErr w:type="gramEnd"/>
            <w:r w:rsidRPr="00BD5772">
              <w:rPr>
                <w:bCs/>
                <w:sz w:val="18"/>
                <w:szCs w:val="18"/>
              </w:rPr>
              <w:t xml:space="preserve"> Moodle/</w:t>
            </w:r>
            <w:r w:rsidR="00EF4217">
              <w:rPr>
                <w:bCs/>
                <w:sz w:val="18"/>
                <w:szCs w:val="18"/>
              </w:rPr>
              <w:t>Turnitin</w:t>
            </w:r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ser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ji</w:t>
            </w:r>
            <w:proofErr w:type="spellEnd"/>
            <w:r w:rsidR="006A621B" w:rsidRPr="00BD5772">
              <w:rPr>
                <w:bCs/>
                <w:sz w:val="18"/>
                <w:szCs w:val="18"/>
                <w:lang w:val="mt-MT"/>
              </w:rPr>
              <w:t>ġ</w:t>
            </w:r>
            <w:r w:rsidRPr="00BD5772">
              <w:rPr>
                <w:bCs/>
                <w:sz w:val="18"/>
                <w:szCs w:val="18"/>
              </w:rPr>
              <w:t xml:space="preserve">u </w:t>
            </w:r>
            <w:proofErr w:type="spellStart"/>
            <w:r w:rsidRPr="00BD5772">
              <w:rPr>
                <w:bCs/>
                <w:sz w:val="18"/>
                <w:szCs w:val="18"/>
              </w:rPr>
              <w:t>mitluba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li </w:t>
            </w:r>
            <w:proofErr w:type="spellStart"/>
            <w:r w:rsidRPr="00BD5772">
              <w:rPr>
                <w:bCs/>
                <w:sz w:val="18"/>
                <w:szCs w:val="18"/>
              </w:rPr>
              <w:t>jikkonfermaw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BD5772">
              <w:rPr>
                <w:bCs/>
                <w:sz w:val="18"/>
                <w:szCs w:val="18"/>
              </w:rPr>
              <w:t>onlajn</w:t>
            </w:r>
            <w:proofErr w:type="spellEnd"/>
            <w:r w:rsidRPr="00BD5772">
              <w:rPr>
                <w:bCs/>
                <w:sz w:val="18"/>
                <w:szCs w:val="18"/>
              </w:rPr>
              <w:t xml:space="preserve"> </w:t>
            </w:r>
            <w:r w:rsidR="006A621B" w:rsidRPr="00BD5772">
              <w:rPr>
                <w:bCs/>
                <w:sz w:val="18"/>
                <w:szCs w:val="18"/>
                <w:lang w:val="mt-MT"/>
              </w:rPr>
              <w:t>i</w:t>
            </w:r>
            <w:r w:rsidR="0051482B" w:rsidRPr="00BD5772">
              <w:rPr>
                <w:bCs/>
                <w:sz w:val="18"/>
                <w:szCs w:val="18"/>
                <w:lang w:val="mt-MT"/>
              </w:rPr>
              <w:t>d-</w:t>
            </w:r>
            <w:proofErr w:type="spellStart"/>
            <w:r w:rsidR="0051482B" w:rsidRPr="00BD5772">
              <w:rPr>
                <w:bCs/>
                <w:sz w:val="18"/>
                <w:szCs w:val="18"/>
              </w:rPr>
              <w:t>dikjarazzjonijiet</w:t>
            </w:r>
            <w:proofErr w:type="spellEnd"/>
            <w:r w:rsidR="0051482B" w:rsidRPr="00BD5772">
              <w:rPr>
                <w:bCs/>
                <w:sz w:val="18"/>
                <w:szCs w:val="18"/>
                <w:lang w:val="mt-MT"/>
              </w:rPr>
              <w:t xml:space="preserve"> </w:t>
            </w:r>
            <w:r w:rsidR="006A621B" w:rsidRPr="00BD5772">
              <w:rPr>
                <w:bCs/>
                <w:sz w:val="18"/>
                <w:szCs w:val="18"/>
                <w:lang w:val="mt-MT"/>
              </w:rPr>
              <w:t>segwenti</w:t>
            </w:r>
            <w:r w:rsidRPr="00BD5772">
              <w:rPr>
                <w:bCs/>
                <w:sz w:val="18"/>
                <w:szCs w:val="18"/>
              </w:rPr>
              <w:t>:</w:t>
            </w:r>
          </w:p>
          <w:p w14:paraId="2DF34841" w14:textId="77777777" w:rsidR="001D2CD7" w:rsidRPr="00BD5772" w:rsidRDefault="001D2CD7" w:rsidP="00F811FD">
            <w:pPr>
              <w:rPr>
                <w:bCs/>
                <w:sz w:val="18"/>
                <w:szCs w:val="18"/>
              </w:rPr>
            </w:pPr>
          </w:p>
          <w:p w14:paraId="5B1C98E6" w14:textId="77777777" w:rsidR="00DA59CE" w:rsidRPr="00BD5772" w:rsidRDefault="00DA59CE" w:rsidP="00BD5772">
            <w:pPr>
              <w:pStyle w:val="TableParagraph"/>
              <w:kinsoku w:val="0"/>
              <w:overflowPunct w:val="0"/>
              <w:ind w:left="909"/>
              <w:rPr>
                <w:rFonts w:ascii="Arial" w:hAnsi="Arial" w:cs="Arial"/>
                <w:b/>
                <w:bCs/>
                <w:iCs/>
                <w:sz w:val="18"/>
                <w:szCs w:val="18"/>
              </w:rPr>
            </w:pPr>
            <w:r w:rsidRPr="00BD5772">
              <w:rPr>
                <w:rFonts w:ascii="Arial" w:hAnsi="Arial" w:cs="Arial"/>
                <w:b/>
                <w:bCs/>
                <w:iCs/>
                <w:sz w:val="18"/>
                <w:szCs w:val="18"/>
                <w:lang w:val="mt-MT"/>
              </w:rPr>
              <w:t>Id-Dikjarazzjoni tal-Istudent/a qabel jissottometti x-xogħol</w:t>
            </w:r>
            <w:r w:rsidRPr="00BD5772">
              <w:rPr>
                <w:rFonts w:ascii="Arial" w:hAnsi="Arial" w:cs="Arial"/>
                <w:b/>
                <w:bCs/>
                <w:iCs/>
                <w:sz w:val="18"/>
                <w:szCs w:val="18"/>
              </w:rPr>
              <w:t>:</w:t>
            </w:r>
          </w:p>
          <w:p w14:paraId="7322A03E" w14:textId="77777777" w:rsidR="00DA59CE" w:rsidRPr="00BD5772" w:rsidRDefault="00DA59CE" w:rsidP="00DA59CE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476" w:hanging="425"/>
              <w:rPr>
                <w:bCs/>
                <w:sz w:val="18"/>
                <w:szCs w:val="18"/>
              </w:rPr>
            </w:pPr>
            <w:r w:rsidRPr="00BD5772">
              <w:rPr>
                <w:i/>
                <w:sz w:val="18"/>
                <w:szCs w:val="18"/>
                <w:lang w:val="mt-MT"/>
              </w:rPr>
              <w:t>Nikkonferma li x-xogħol ippreżentat f’din il-ħidma huwa tiegħi u li qrajt u fhimt il-</w:t>
            </w:r>
            <w:r w:rsidRPr="00BD5772">
              <w:rPr>
                <w:i/>
                <w:sz w:val="18"/>
                <w:szCs w:val="18"/>
              </w:rPr>
              <w:t>‘Plagiarism</w:t>
            </w:r>
            <w:r w:rsidRPr="00BD5772">
              <w:rPr>
                <w:i/>
                <w:spacing w:val="-6"/>
                <w:sz w:val="18"/>
                <w:szCs w:val="18"/>
              </w:rPr>
              <w:t xml:space="preserve"> P</w:t>
            </w:r>
            <w:r w:rsidRPr="00BD5772">
              <w:rPr>
                <w:i/>
                <w:sz w:val="18"/>
                <w:szCs w:val="18"/>
              </w:rPr>
              <w:t>olicy’</w:t>
            </w:r>
          </w:p>
          <w:p w14:paraId="0E046ED5" w14:textId="77777777" w:rsidR="00DA59CE" w:rsidRPr="00BD5772" w:rsidRDefault="00DA59CE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584B3691" w14:textId="5B6F3B66" w:rsidR="00EA50BE" w:rsidRPr="00BD5772" w:rsidRDefault="00EA50BE" w:rsidP="00EA50BE">
            <w:pPr>
              <w:pStyle w:val="TableParagraph"/>
              <w:kinsoku w:val="0"/>
              <w:overflowPunct w:val="0"/>
              <w:ind w:left="1335" w:hanging="426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BD5772">
              <w:rPr>
                <w:rFonts w:ascii="Arial" w:hAnsi="Arial" w:cs="Arial"/>
                <w:b/>
                <w:iCs/>
                <w:sz w:val="18"/>
                <w:szCs w:val="18"/>
                <w:lang w:val="mt-MT"/>
              </w:rPr>
              <w:t xml:space="preserve">Id-Dikjarazzjoni tal-Istudent/a dwar arranġamenti speċjali għall-assessjar </w:t>
            </w:r>
          </w:p>
          <w:p w14:paraId="587943BF" w14:textId="77777777" w:rsidR="00EA50BE" w:rsidRPr="00BD5772" w:rsidRDefault="00EA50BE" w:rsidP="00EA50BE">
            <w:pPr>
              <w:pStyle w:val="TableParagraph"/>
              <w:kinsoku w:val="0"/>
              <w:overflowPunct w:val="0"/>
              <w:ind w:left="1335" w:hanging="426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  <w:p w14:paraId="3F28E5E1" w14:textId="77777777" w:rsidR="00EA50BE" w:rsidRPr="00BD5772" w:rsidRDefault="00EA50BE" w:rsidP="00EA50BE">
            <w:pPr>
              <w:pStyle w:val="TableParagraph"/>
              <w:numPr>
                <w:ilvl w:val="0"/>
                <w:numId w:val="42"/>
              </w:numPr>
              <w:kinsoku w:val="0"/>
              <w:overflowPunct w:val="0"/>
              <w:ind w:left="1335" w:hanging="284"/>
              <w:rPr>
                <w:rFonts w:ascii="Arial" w:hAnsi="Arial" w:cs="Arial"/>
                <w:iCs/>
                <w:sz w:val="18"/>
                <w:szCs w:val="18"/>
              </w:rPr>
            </w:pPr>
            <w:r w:rsidRPr="00BD5772">
              <w:rPr>
                <w:rFonts w:ascii="Arial" w:hAnsi="Arial" w:cs="Arial"/>
                <w:iCs/>
                <w:sz w:val="18"/>
                <w:szCs w:val="18"/>
                <w:lang w:val="mt-MT"/>
              </w:rPr>
              <w:t>Nikkonferma li ngħatajt l-għajnuna meħtieġa f’din il-ħidma mill-Istitut</w:t>
            </w:r>
            <w:r w:rsidRPr="00BD5772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Pr="00BD5772">
              <w:rPr>
                <w:rFonts w:ascii="Arial" w:hAnsi="Arial" w:cs="Arial"/>
                <w:iCs/>
                <w:sz w:val="18"/>
                <w:szCs w:val="18"/>
                <w:lang w:val="mt-MT"/>
              </w:rPr>
              <w:t>u</w:t>
            </w:r>
            <w:r w:rsidRPr="00BD5772">
              <w:rPr>
                <w:rFonts w:ascii="Arial" w:hAnsi="Arial" w:cs="Arial"/>
                <w:iCs/>
                <w:sz w:val="18"/>
                <w:szCs w:val="18"/>
              </w:rPr>
              <w:t>/</w:t>
            </w:r>
            <w:r w:rsidRPr="00BD5772">
              <w:rPr>
                <w:rFonts w:ascii="Arial" w:hAnsi="Arial" w:cs="Arial"/>
                <w:iCs/>
                <w:sz w:val="18"/>
                <w:szCs w:val="18"/>
                <w:lang w:val="mt-MT"/>
              </w:rPr>
              <w:t>jew l-</w:t>
            </w:r>
            <w:r w:rsidRPr="00BD5772">
              <w:rPr>
                <w:rFonts w:ascii="Arial" w:hAnsi="Arial" w:cs="Arial"/>
                <w:iCs/>
                <w:sz w:val="18"/>
                <w:szCs w:val="18"/>
              </w:rPr>
              <w:t>Inclusive Education</w:t>
            </w:r>
            <w:r w:rsidRPr="00BD5772">
              <w:rPr>
                <w:rFonts w:ascii="Arial" w:hAnsi="Arial" w:cs="Arial"/>
                <w:iCs/>
                <w:spacing w:val="-4"/>
                <w:sz w:val="18"/>
                <w:szCs w:val="18"/>
              </w:rPr>
              <w:t xml:space="preserve"> </w:t>
            </w:r>
            <w:r w:rsidRPr="00BD5772">
              <w:rPr>
                <w:rFonts w:ascii="Arial" w:hAnsi="Arial" w:cs="Arial"/>
                <w:iCs/>
                <w:sz w:val="18"/>
                <w:szCs w:val="18"/>
              </w:rPr>
              <w:t>Unit.</w:t>
            </w:r>
          </w:p>
          <w:p w14:paraId="1F07CD5F" w14:textId="77777777" w:rsidR="00EA50BE" w:rsidRPr="00BD5772" w:rsidRDefault="00EA50BE" w:rsidP="00EA50BE">
            <w:pPr>
              <w:pStyle w:val="TableParagraph"/>
              <w:kinsoku w:val="0"/>
              <w:overflowPunct w:val="0"/>
              <w:ind w:left="1335" w:hanging="284"/>
              <w:rPr>
                <w:rFonts w:ascii="Arial" w:hAnsi="Arial" w:cs="Arial"/>
                <w:iCs/>
                <w:sz w:val="4"/>
                <w:szCs w:val="4"/>
              </w:rPr>
            </w:pPr>
          </w:p>
          <w:p w14:paraId="095E66D1" w14:textId="77777777" w:rsidR="00EA50BE" w:rsidRPr="00BD5772" w:rsidRDefault="00EA50BE" w:rsidP="00EA50BE">
            <w:pPr>
              <w:pStyle w:val="ListParagraph"/>
              <w:numPr>
                <w:ilvl w:val="0"/>
                <w:numId w:val="42"/>
              </w:numPr>
              <w:ind w:left="1335" w:hanging="284"/>
              <w:rPr>
                <w:bCs/>
                <w:iCs/>
                <w:sz w:val="18"/>
                <w:szCs w:val="18"/>
              </w:rPr>
            </w:pPr>
            <w:r w:rsidRPr="00BD5772">
              <w:rPr>
                <w:iCs/>
                <w:sz w:val="18"/>
                <w:szCs w:val="18"/>
                <w:lang w:val="mt-MT"/>
              </w:rPr>
              <w:t>Niddikjara li rrifjutajt għajnuna addizzjonali offruta mill-Istitut</w:t>
            </w:r>
            <w:r w:rsidRPr="00BD5772">
              <w:rPr>
                <w:iCs/>
                <w:sz w:val="18"/>
                <w:szCs w:val="18"/>
              </w:rPr>
              <w:t>.</w:t>
            </w:r>
          </w:p>
          <w:p w14:paraId="50038145" w14:textId="77777777" w:rsidR="00DA59CE" w:rsidRPr="00BD5772" w:rsidRDefault="00DA59CE" w:rsidP="00EA50BE">
            <w:pPr>
              <w:pStyle w:val="ListParagraph"/>
              <w:ind w:left="1334"/>
              <w:rPr>
                <w:bCs/>
                <w:sz w:val="18"/>
                <w:szCs w:val="18"/>
              </w:rPr>
            </w:pPr>
          </w:p>
          <w:p w14:paraId="217AA88F" w14:textId="187E8E3E" w:rsidR="00DA59CE" w:rsidRPr="00BD5772" w:rsidRDefault="00EF4217" w:rsidP="00EF4217">
            <w:pPr>
              <w:tabs>
                <w:tab w:val="clear" w:pos="4440"/>
                <w:tab w:val="clear" w:pos="7080"/>
                <w:tab w:val="left" w:pos="6090"/>
              </w:tabs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ab/>
            </w:r>
          </w:p>
          <w:p w14:paraId="28407D86" w14:textId="77777777" w:rsidR="00DA59CE" w:rsidRPr="00BD5772" w:rsidRDefault="00DA59CE" w:rsidP="00DA59CE">
            <w:pPr>
              <w:rPr>
                <w:bCs/>
                <w:sz w:val="18"/>
                <w:szCs w:val="18"/>
              </w:rPr>
            </w:pPr>
          </w:p>
          <w:p w14:paraId="1C16155C" w14:textId="77777777" w:rsidR="00DD73AA" w:rsidRPr="00BD5772" w:rsidRDefault="00DD73AA" w:rsidP="00F811FD">
            <w:pPr>
              <w:rPr>
                <w:bCs/>
                <w:sz w:val="18"/>
                <w:szCs w:val="18"/>
              </w:rPr>
            </w:pPr>
          </w:p>
          <w:p w14:paraId="163E2086" w14:textId="77777777" w:rsidR="00A37320" w:rsidRPr="00BD5772" w:rsidRDefault="00A37320" w:rsidP="00327AE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08E74EA3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2CC07831" w14:textId="77777777" w:rsidR="00533115" w:rsidRDefault="00533115">
      <w:pPr>
        <w:rPr>
          <w:sz w:val="6"/>
          <w:szCs w:val="6"/>
        </w:rPr>
      </w:pPr>
    </w:p>
    <w:p w14:paraId="6ECFB362" w14:textId="77777777" w:rsidR="00533115" w:rsidRDefault="00533115">
      <w:pPr>
        <w:rPr>
          <w:sz w:val="6"/>
          <w:szCs w:val="6"/>
        </w:rPr>
      </w:pPr>
    </w:p>
    <w:p w14:paraId="3121B0A9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E749E6" w14:textId="77777777" w:rsidR="006B49DA" w:rsidRDefault="006B49DA">
      <w:r>
        <w:separator/>
      </w:r>
    </w:p>
  </w:endnote>
  <w:endnote w:type="continuationSeparator" w:id="0">
    <w:p w14:paraId="3FAC5A5E" w14:textId="77777777" w:rsidR="006B49DA" w:rsidRDefault="006B4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AEE8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8BD1120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846C3E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B56E4" w14:textId="77777777" w:rsidR="006B49DA" w:rsidRDefault="006B49DA">
      <w:r>
        <w:separator/>
      </w:r>
    </w:p>
  </w:footnote>
  <w:footnote w:type="continuationSeparator" w:id="0">
    <w:p w14:paraId="0F61CB6A" w14:textId="77777777" w:rsidR="006B49DA" w:rsidRDefault="006B4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E4E14" w14:textId="77777777" w:rsidR="00694B5E" w:rsidRDefault="00694B5E"/>
  <w:p w14:paraId="65B6194C" w14:textId="77777777" w:rsidR="00694B5E" w:rsidRDefault="00694B5E"/>
  <w:p w14:paraId="15F5761E" w14:textId="77777777" w:rsidR="00694B5E" w:rsidRDefault="00694B5E" w:rsidP="009373D6">
    <w:r>
      <w:rPr>
        <w:noProof/>
        <w:lang w:eastAsia="en-GB"/>
      </w:rPr>
      <w:drawing>
        <wp:inline distT="0" distB="0" distL="0" distR="0" wp14:anchorId="203C8897" wp14:editId="4D50CD4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B141E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9"/>
      <w:gridCol w:w="7441"/>
    </w:tblGrid>
    <w:tr w:rsidR="00E44EDB" w:rsidRPr="00146C00" w14:paraId="355424F0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70FD05C" w14:textId="63EA2DCD" w:rsidR="00E44EDB" w:rsidRDefault="00FA699E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29EC0217" wp14:editId="5E19066B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64B95739" w14:textId="12AB613B" w:rsidR="00E44EDB" w:rsidRPr="005546CD" w:rsidRDefault="00EF4217" w:rsidP="009034B9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2"/>
              <w:szCs w:val="12"/>
            </w:rPr>
          </w:pPr>
          <w:r w:rsidRPr="00EF4217">
            <w:rPr>
              <w:b/>
              <w:i/>
              <w:sz w:val="16"/>
              <w:szCs w:val="12"/>
            </w:rPr>
            <w:t>DOC_337_REV_</w:t>
          </w:r>
          <w:r w:rsidR="009034B9">
            <w:rPr>
              <w:b/>
              <w:i/>
              <w:sz w:val="16"/>
              <w:szCs w:val="12"/>
            </w:rPr>
            <w:t>A</w:t>
          </w:r>
          <w:r w:rsidRPr="00EF4217">
            <w:rPr>
              <w:b/>
              <w:i/>
              <w:sz w:val="16"/>
              <w:szCs w:val="12"/>
            </w:rPr>
            <w:t>_ID-DOKUMENT TAL-ASSESSJAR U L-VERIFIKAZZJONI INTERNA (Kriterji Maghquda)_CLASSTER</w:t>
          </w:r>
        </w:p>
      </w:tc>
    </w:tr>
  </w:tbl>
  <w:p w14:paraId="7819CEFF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4D56B21"/>
    <w:multiLevelType w:val="hybridMultilevel"/>
    <w:tmpl w:val="31F29FF4"/>
    <w:lvl w:ilvl="0" w:tplc="08090009">
      <w:start w:val="1"/>
      <w:numFmt w:val="bullet"/>
      <w:lvlText w:val=""/>
      <w:lvlJc w:val="left"/>
      <w:pPr>
        <w:ind w:left="16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21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8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2"/>
  </w:num>
  <w:num w:numId="13">
    <w:abstractNumId w:val="37"/>
  </w:num>
  <w:num w:numId="14">
    <w:abstractNumId w:val="24"/>
  </w:num>
  <w:num w:numId="15">
    <w:abstractNumId w:val="31"/>
  </w:num>
  <w:num w:numId="16">
    <w:abstractNumId w:val="18"/>
  </w:num>
  <w:num w:numId="17">
    <w:abstractNumId w:val="33"/>
  </w:num>
  <w:num w:numId="18">
    <w:abstractNumId w:val="38"/>
  </w:num>
  <w:num w:numId="19">
    <w:abstractNumId w:val="32"/>
  </w:num>
  <w:num w:numId="20">
    <w:abstractNumId w:val="26"/>
  </w:num>
  <w:num w:numId="21">
    <w:abstractNumId w:val="28"/>
  </w:num>
  <w:num w:numId="22">
    <w:abstractNumId w:val="36"/>
  </w:num>
  <w:num w:numId="23">
    <w:abstractNumId w:val="29"/>
  </w:num>
  <w:num w:numId="24">
    <w:abstractNumId w:val="23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1"/>
  </w:num>
  <w:num w:numId="30">
    <w:abstractNumId w:val="12"/>
  </w:num>
  <w:num w:numId="31">
    <w:abstractNumId w:val="40"/>
  </w:num>
  <w:num w:numId="32">
    <w:abstractNumId w:val="41"/>
  </w:num>
  <w:num w:numId="33">
    <w:abstractNumId w:val="39"/>
  </w:num>
  <w:num w:numId="34">
    <w:abstractNumId w:val="35"/>
  </w:num>
  <w:num w:numId="35">
    <w:abstractNumId w:val="11"/>
  </w:num>
  <w:num w:numId="36">
    <w:abstractNumId w:val="10"/>
  </w:num>
  <w:num w:numId="37">
    <w:abstractNumId w:val="27"/>
  </w:num>
  <w:num w:numId="38">
    <w:abstractNumId w:val="15"/>
  </w:num>
  <w:num w:numId="39">
    <w:abstractNumId w:val="34"/>
  </w:num>
  <w:num w:numId="40">
    <w:abstractNumId w:val="25"/>
  </w:num>
  <w:num w:numId="41">
    <w:abstractNumId w:val="30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mwqAUAYmUT/i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35E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0ABE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075E7"/>
    <w:rsid w:val="0051482B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42E5"/>
    <w:rsid w:val="00686129"/>
    <w:rsid w:val="00690799"/>
    <w:rsid w:val="00694B5E"/>
    <w:rsid w:val="0069522C"/>
    <w:rsid w:val="006975EA"/>
    <w:rsid w:val="006A5718"/>
    <w:rsid w:val="006A621B"/>
    <w:rsid w:val="006A70C9"/>
    <w:rsid w:val="006B49DA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47CB0"/>
    <w:rsid w:val="00854A4F"/>
    <w:rsid w:val="0085693E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0DB4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1984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B9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47A2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772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9CE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613F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0B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217"/>
    <w:rsid w:val="00EF4FB7"/>
    <w:rsid w:val="00EF5020"/>
    <w:rsid w:val="00EF68E5"/>
    <w:rsid w:val="00EF787D"/>
    <w:rsid w:val="00F00786"/>
    <w:rsid w:val="00F01EA0"/>
    <w:rsid w:val="00F0200E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6140D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699E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2647C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89FA55-CF36-46CC-8587-93BDBFC26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9</cp:revision>
  <cp:lastPrinted>2018-08-13T09:11:00Z</cp:lastPrinted>
  <dcterms:created xsi:type="dcterms:W3CDTF">2020-06-01T07:04:00Z</dcterms:created>
  <dcterms:modified xsi:type="dcterms:W3CDTF">2021-11-26T08:29:00Z</dcterms:modified>
</cp:coreProperties>
</file>